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Social Worker position at [Organization Name] in the United States Miami. As a dedicated and compassionate professional with over [X years] of experience in social work, I am eager to contribute my skills and passion for supporting individuals, families, and communities in need. The opportunity to serve in Miami—a vibrant city known for its cultural diversity, dynamic population, and unique social challenges—aligns perfectly with my career goals and commitment to making a meaningful impact.</w:t>
      </w:r>
    </w:p>
    <w:p>
      <w:pPr>
        <w:pStyle w:val="BodyText"/>
      </w:pPr>
      <w:r>
        <w:t xml:space="preserve">Throughout my career as a Social Worker, I have focused on empowering marginalized populations through holistic support systems, advocacy, and community engagement. My work has spanned various settings, including case management, crisis intervention, and mental health services. In the United States Miami context, where socioeconomic disparities and access to resources often disproportionately affect vulnerable groups such as immigrants, children in foster care, and individuals experiencing homelessness, I have consistently prioritized culturally responsive practices that honor the lived experiences of those I serve.</w:t>
      </w:r>
    </w:p>
    <w:p>
      <w:pPr>
        <w:pStyle w:val="BodyText"/>
      </w:pPr>
      <w:r>
        <w:t xml:space="preserve">One of my most rewarding experiences as a Social Worker was working with a nonprofit organization in Miami that provided trauma-informed care to families affected by domestic violence. This role required me to navigate complex systems, collaborate with multidisciplinary teams, and advocate for policy changes that address systemic inequities. I am particularly proud of the time I spent developing a community outreach program that connected Latinx families with legal resources and mental health services, which helped reduce barriers to care and fostered resilience in a population often overlooked by traditional social services.</w:t>
      </w:r>
    </w:p>
    <w:p>
      <w:pPr>
        <w:pStyle w:val="BodyText"/>
      </w:pPr>
      <w:r>
        <w:t xml:space="preserve">My background in the United States Miami has equipped me with a deep understanding of the unique challenges faced by this community. For example, I have worked closely with local agencies to address food insecurity among low-income families, leveraging partnerships with food banks and government programs to ensure sustainable solutions. Additionally, I have served as a liaison between schools and social services to support students in foster care, ensuring they receive the academic and emotional resources necessary for success. These experiences have reinforced my belief that effective social work requires not only empathy but also a proactive approach to addressing systemic barriers.</w:t>
      </w:r>
    </w:p>
    <w:p>
      <w:pPr>
        <w:pStyle w:val="BodyText"/>
      </w:pPr>
      <w:r>
        <w:t xml:space="preserve">As a Social Worker, I am committed to upholding the core values of integrity, respect, and advocacy. In the United States Miami, where cultural diversity is both a strength and a challenge, I have consistently prioritized building trust through open communication and active listening. For instance, during my tenure at [Previous Organization], I conducted workshops for community leaders on trauma-informed practices tailored to the needs of Miami’s immigrant populations. These initiatives not only improved service delivery but also strengthened the organization’s reputation as a culturally competent resource in the area.</w:t>
      </w:r>
    </w:p>
    <w:p>
      <w:pPr>
        <w:pStyle w:val="BodyText"/>
      </w:pPr>
      <w:r>
        <w:t xml:space="preserve">What draws me to this opportunity at [Organization Name] is its mission to [mention specific mission or values of the organization, if known]. I am particularly inspired by your focus on [specific initiative or goal related to social work in Miami], and I am confident that my expertise in [specific skill, e.g., crisis intervention, case management, community organizing] would allow me to contribute meaningfully to your efforts. My ability to adapt to diverse environments and collaborate with stakeholders across sectors—whether healthcare providers, educators, or local government officials—has been instrumental in driving positive change for the communities I serve.</w:t>
      </w:r>
    </w:p>
    <w:p>
      <w:pPr>
        <w:pStyle w:val="BodyText"/>
      </w:pPr>
      <w:r>
        <w:t xml:space="preserve">In addition to my professional experience, I hold [mention relevant certifications or degrees, e.g., a Master’s in Social Work (MSW) from [University Name], licensed clinical social worker (LCSW) in the United States Miami]. These qualifications have provided me with the theoretical foundation and practical tools necessary to address complex social issues. I am also actively involved in professional organizations such as [National Association of Social Workers (NASW)], where I stay informed about emerging trends and best practices in the field. This commitment to continuous learning ensures that I remain at the forefront of innovative approaches to social work, particularly in a city as dynamic as Miami.</w:t>
      </w:r>
    </w:p>
    <w:p>
      <w:pPr>
        <w:pStyle w:val="BodyText"/>
      </w:pPr>
      <w:r>
        <w:t xml:space="preserve">Finally, I would like to emphasize my passion for serving others and my dedication to creating equitable opportunities for all. In the United States Miami, where communities are constantly evolving and facing new challenges, I believe that social workers play a vital role in fostering resilience and hope. I am eager to bring my skills, experience, and enthusiasm to [Organization Name], where I can contribute to meaningful programs that uplift individuals and strengthen the fabric of our society.</w:t>
      </w:r>
    </w:p>
    <w:p>
      <w:pPr>
        <w:pStyle w:val="BodyText"/>
      </w:pPr>
      <w:r>
        <w:t xml:space="preserve">Thank you for considering my application. I would welcome the opportunity to discuss how my background aligns with the needs of your team. Please feel free to contact me at [Your Phone Number] or [Your Email Address] at your convenience. I look forward to the possibility of working together to make a difference in Miami and beyond.</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United States Miami</dc:title>
  <dc:creator/>
  <dc:language>en</dc:language>
  <cp:keywords/>
  <dcterms:created xsi:type="dcterms:W3CDTF">2026-07-23T22:55:26Z</dcterms:created>
  <dcterms:modified xsi:type="dcterms:W3CDTF">2026-07-23T22:55:26Z</dcterms:modified>
</cp:coreProperties>
</file>

<file path=docProps/custom.xml><?xml version="1.0" encoding="utf-8"?>
<Properties xmlns="http://schemas.openxmlformats.org/officeDocument/2006/custom-properties" xmlns:vt="http://schemas.openxmlformats.org/officeDocument/2006/docPropsVTypes"/>
</file>